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5222DC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South Salt Lake Valley Mosquito Abatement District</w:t>
      </w:r>
    </w:p>
    <w:p w14:paraId="4B3E7013" w14:textId="77777777" w:rsidR="00D237D7" w:rsidRPr="005222DC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7308 Airport Road, West Jordan, UT 84084</w:t>
      </w:r>
    </w:p>
    <w:p w14:paraId="355E6BCF" w14:textId="1B643967" w:rsidR="00D21515" w:rsidRPr="005222DC" w:rsidRDefault="1D54FE1C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Public Hearing and </w:t>
      </w:r>
      <w:r w:rsidR="00D21515" w:rsidRPr="005222DC">
        <w:rPr>
          <w:rFonts w:ascii="Eras Light ITC" w:hAnsi="Eras Light ITC" w:cs="Narkisim"/>
          <w:b/>
          <w:bCs/>
          <w:sz w:val="24"/>
          <w:szCs w:val="24"/>
        </w:rPr>
        <w:t>Board Meeting Agenda</w:t>
      </w:r>
      <w:r w:rsidR="4CDE2135" w:rsidRPr="005222DC">
        <w:rPr>
          <w:rFonts w:ascii="Eras Light ITC" w:hAnsi="Eras Light ITC" w:cs="Narkisim"/>
          <w:b/>
          <w:bCs/>
          <w:sz w:val="24"/>
          <w:szCs w:val="24"/>
        </w:rPr>
        <w:t>s</w:t>
      </w:r>
    </w:p>
    <w:p w14:paraId="6CE066D2" w14:textId="72F05157" w:rsidR="00A06DFF" w:rsidRPr="005222DC" w:rsidRDefault="00102B01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December 11th</w:t>
      </w:r>
      <w:r w:rsidR="003803FF" w:rsidRPr="005222DC">
        <w:rPr>
          <w:rFonts w:ascii="Eras Light ITC" w:hAnsi="Eras Light ITC" w:cs="Narkisim"/>
          <w:b/>
          <w:bCs/>
          <w:sz w:val="24"/>
          <w:szCs w:val="24"/>
        </w:rPr>
        <w:t xml:space="preserve">, </w:t>
      </w:r>
      <w:r w:rsidR="00F2284E" w:rsidRPr="005222DC">
        <w:rPr>
          <w:rFonts w:ascii="Eras Light ITC" w:hAnsi="Eras Light ITC" w:cs="Narkisim"/>
          <w:b/>
          <w:bCs/>
          <w:sz w:val="24"/>
          <w:szCs w:val="24"/>
        </w:rPr>
        <w:t>20</w:t>
      </w:r>
      <w:r w:rsidR="0095030C" w:rsidRPr="005222DC">
        <w:rPr>
          <w:rFonts w:ascii="Eras Light ITC" w:hAnsi="Eras Light ITC" w:cs="Narkisim"/>
          <w:b/>
          <w:bCs/>
          <w:sz w:val="24"/>
          <w:szCs w:val="24"/>
        </w:rPr>
        <w:t>2</w:t>
      </w:r>
      <w:r w:rsidR="008852EA" w:rsidRPr="005222DC">
        <w:rPr>
          <w:rFonts w:ascii="Eras Light ITC" w:hAnsi="Eras Light ITC" w:cs="Narkisim"/>
          <w:b/>
          <w:bCs/>
          <w:sz w:val="24"/>
          <w:szCs w:val="24"/>
        </w:rPr>
        <w:t>3</w:t>
      </w:r>
      <w:r w:rsidR="00D21515" w:rsidRPr="005222DC">
        <w:rPr>
          <w:rFonts w:ascii="Eras Light ITC" w:hAnsi="Eras Light ITC" w:cs="Narkisim"/>
          <w:b/>
          <w:bCs/>
          <w:sz w:val="24"/>
          <w:szCs w:val="24"/>
        </w:rPr>
        <w:t xml:space="preserve"> – 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6:00 pm</w:t>
      </w:r>
    </w:p>
    <w:p w14:paraId="1403C96D" w14:textId="77777777" w:rsidR="00D35621" w:rsidRPr="005222DC" w:rsidRDefault="00D35621" w:rsidP="002263DF">
      <w:pPr>
        <w:pStyle w:val="NoSpacing"/>
        <w:jc w:val="center"/>
        <w:rPr>
          <w:rFonts w:ascii="Eras Light ITC" w:hAnsi="Eras Light ITC" w:cs="Narkisim"/>
          <w:b/>
          <w:bCs/>
          <w:sz w:val="24"/>
          <w:szCs w:val="24"/>
        </w:rPr>
      </w:pPr>
    </w:p>
    <w:p w14:paraId="581C5874" w14:textId="00977867" w:rsidR="00C04B7C" w:rsidRPr="005222DC" w:rsidRDefault="64B813CE" w:rsidP="61572277">
      <w:pPr>
        <w:pStyle w:val="NoSpacing"/>
        <w:rPr>
          <w:rFonts w:ascii="Eras Light ITC" w:hAnsi="Eras Light ITC" w:cs="Narkisim"/>
          <w:b/>
          <w:bCs/>
          <w:sz w:val="24"/>
          <w:szCs w:val="24"/>
          <w:u w:val="single"/>
        </w:rPr>
      </w:pPr>
      <w:r w:rsidRPr="005222DC">
        <w:rPr>
          <w:rFonts w:ascii="Eras Light ITC" w:hAnsi="Eras Light ITC" w:cs="Narkisim"/>
          <w:b/>
          <w:bCs/>
          <w:sz w:val="24"/>
          <w:szCs w:val="24"/>
          <w:u w:val="single"/>
        </w:rPr>
        <w:t>Public Hearing Agenda</w:t>
      </w:r>
    </w:p>
    <w:p w14:paraId="54E34077" w14:textId="7E729B1E" w:rsidR="002263DF" w:rsidRPr="005222DC" w:rsidRDefault="00650E9E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Welcome</w:t>
      </w:r>
    </w:p>
    <w:p w14:paraId="5392A500" w14:textId="75144485" w:rsidR="0891CFDB" w:rsidRPr="005222DC" w:rsidRDefault="0891CFDB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202</w:t>
      </w:r>
      <w:r w:rsidR="008852EA" w:rsidRPr="005222DC">
        <w:rPr>
          <w:rFonts w:ascii="Eras Light ITC" w:hAnsi="Eras Light ITC" w:cs="Narkisim"/>
          <w:b/>
          <w:bCs/>
          <w:sz w:val="24"/>
          <w:szCs w:val="24"/>
        </w:rPr>
        <w:t>3</w:t>
      </w:r>
      <w:r w:rsidR="79929F97" w:rsidRPr="005222DC">
        <w:rPr>
          <w:rFonts w:ascii="Eras Light ITC" w:hAnsi="Eras Light ITC" w:cs="Narkisim"/>
          <w:b/>
          <w:bCs/>
          <w:sz w:val="24"/>
          <w:szCs w:val="24"/>
        </w:rPr>
        <w:t xml:space="preserve"> </w:t>
      </w:r>
      <w:r w:rsidR="00600EBD" w:rsidRPr="005222DC">
        <w:rPr>
          <w:rFonts w:ascii="Eras Light ITC" w:hAnsi="Eras Light ITC" w:cs="Narkisim"/>
          <w:b/>
          <w:bCs/>
          <w:sz w:val="24"/>
          <w:szCs w:val="24"/>
        </w:rPr>
        <w:t xml:space="preserve">Amended 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Budget</w:t>
      </w:r>
    </w:p>
    <w:p w14:paraId="3EA74440" w14:textId="48887C6A" w:rsidR="0891CFDB" w:rsidRPr="005222DC" w:rsidRDefault="0891CFDB" w:rsidP="61572277">
      <w:pPr>
        <w:pStyle w:val="NoSpacing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a. Discussion</w:t>
      </w:r>
    </w:p>
    <w:p w14:paraId="2162DCB0" w14:textId="7CF722EC" w:rsidR="0D6E4A83" w:rsidRPr="005222DC" w:rsidRDefault="0D6E4A83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202</w:t>
      </w:r>
      <w:r w:rsidR="008852EA" w:rsidRPr="005222DC">
        <w:rPr>
          <w:rFonts w:ascii="Eras Light ITC" w:hAnsi="Eras Light ITC" w:cs="Narkisim"/>
          <w:b/>
          <w:bCs/>
          <w:sz w:val="24"/>
          <w:szCs w:val="24"/>
        </w:rPr>
        <w:t>4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Budget</w:t>
      </w:r>
    </w:p>
    <w:p w14:paraId="034B5CB5" w14:textId="207EE34B" w:rsidR="24BF7A3E" w:rsidRPr="005222DC" w:rsidRDefault="24BF7A3E" w:rsidP="61572277">
      <w:pPr>
        <w:pStyle w:val="NoSpacing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a. Discussion</w:t>
      </w:r>
    </w:p>
    <w:p w14:paraId="323DBBCC" w14:textId="40183751" w:rsidR="00650E9E" w:rsidRPr="005222DC" w:rsidRDefault="008313F3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Citizen Comments</w:t>
      </w:r>
    </w:p>
    <w:p w14:paraId="6575F084" w14:textId="5C066685" w:rsidR="1789F762" w:rsidRPr="005222DC" w:rsidRDefault="1789F762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Adjourn</w:t>
      </w:r>
    </w:p>
    <w:p w14:paraId="71DC61EF" w14:textId="3FF905B8" w:rsidR="00650E9E" w:rsidRPr="005222DC" w:rsidRDefault="00650E9E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b/>
          <w:bCs/>
          <w:sz w:val="24"/>
          <w:szCs w:val="24"/>
        </w:rPr>
      </w:pPr>
    </w:p>
    <w:p w14:paraId="1A1A90A5" w14:textId="43307AA7" w:rsidR="3AEDBA66" w:rsidRPr="005222DC" w:rsidRDefault="3AEDBA66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  <w:u w:val="single"/>
        </w:rPr>
        <w:t>Board Meeting Agenda</w:t>
      </w:r>
    </w:p>
    <w:p w14:paraId="57AF527F" w14:textId="48E3CDC1" w:rsidR="61572277" w:rsidRPr="005222DC" w:rsidRDefault="61572277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b/>
          <w:bCs/>
          <w:sz w:val="24"/>
          <w:szCs w:val="24"/>
        </w:rPr>
      </w:pPr>
    </w:p>
    <w:p w14:paraId="0266B2F4" w14:textId="61AA4A59" w:rsidR="2CE184EF" w:rsidRPr="005222DC" w:rsidRDefault="2CE184EF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Board Conflict of Interest Disclosures</w:t>
      </w:r>
    </w:p>
    <w:p w14:paraId="766DE421" w14:textId="07AD14B9" w:rsidR="61572277" w:rsidRPr="005222DC" w:rsidRDefault="61572277" w:rsidP="61572277">
      <w:pPr>
        <w:pStyle w:val="NoSpacing"/>
        <w:rPr>
          <w:rFonts w:ascii="Eras Light ITC" w:hAnsi="Eras Light ITC" w:cs="Narkisim"/>
          <w:b/>
          <w:bCs/>
          <w:sz w:val="24"/>
          <w:szCs w:val="24"/>
        </w:rPr>
      </w:pPr>
    </w:p>
    <w:p w14:paraId="3AECEBE9" w14:textId="365C0E1E" w:rsidR="2CE184EF" w:rsidRPr="005222DC" w:rsidRDefault="2CE184EF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Citizen Comments</w:t>
      </w:r>
    </w:p>
    <w:p w14:paraId="4F27A13D" w14:textId="59528B00" w:rsidR="61572277" w:rsidRPr="005222DC" w:rsidRDefault="61572277" w:rsidP="61572277">
      <w:pPr>
        <w:pStyle w:val="NoSpacing"/>
        <w:rPr>
          <w:rFonts w:ascii="Eras Light ITC" w:hAnsi="Eras Light ITC" w:cs="Narkisim"/>
          <w:b/>
          <w:bCs/>
          <w:sz w:val="24"/>
          <w:szCs w:val="24"/>
        </w:rPr>
      </w:pPr>
    </w:p>
    <w:p w14:paraId="2EA6149F" w14:textId="16F7E66E" w:rsidR="00650E9E" w:rsidRPr="005222DC" w:rsidRDefault="00650E9E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Approve </w:t>
      </w:r>
      <w:r w:rsidR="4AD8DCB9" w:rsidRPr="005222DC">
        <w:rPr>
          <w:rFonts w:ascii="Eras Light ITC" w:hAnsi="Eras Light ITC" w:cs="Narkisim"/>
          <w:b/>
          <w:bCs/>
          <w:sz w:val="24"/>
          <w:szCs w:val="24"/>
        </w:rPr>
        <w:t xml:space="preserve">November 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Minutes</w:t>
      </w:r>
    </w:p>
    <w:p w14:paraId="3C80EC16" w14:textId="066813AE" w:rsidR="00650E9E" w:rsidRPr="005222DC" w:rsidRDefault="00650E9E" w:rsidP="00233641">
      <w:pPr>
        <w:pStyle w:val="ListParagraph"/>
        <w:numPr>
          <w:ilvl w:val="0"/>
          <w:numId w:val="3"/>
        </w:numPr>
        <w:spacing w:line="240" w:lineRule="auto"/>
        <w:ind w:left="1944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Pr="005222DC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</w:t>
      </w:r>
    </w:p>
    <w:p w14:paraId="68BE14D3" w14:textId="666EA33E" w:rsidR="000C65D5" w:rsidRPr="005222DC" w:rsidRDefault="62699E1F" w:rsidP="61572277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Adopt 202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3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Amended Budget (Resolution </w:t>
      </w:r>
      <w:r w:rsidR="008B60B2" w:rsidRPr="005222DC">
        <w:rPr>
          <w:rFonts w:ascii="Eras Light ITC" w:hAnsi="Eras Light ITC" w:cs="Narkisim"/>
          <w:b/>
          <w:bCs/>
          <w:sz w:val="24"/>
          <w:szCs w:val="24"/>
        </w:rPr>
        <w:t>#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2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3-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0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5</w:t>
      </w:r>
      <w:r w:rsidR="26F0E793" w:rsidRPr="005222DC">
        <w:rPr>
          <w:rFonts w:ascii="Eras Light ITC" w:hAnsi="Eras Light ITC" w:cs="Narkisim"/>
          <w:b/>
          <w:bCs/>
          <w:sz w:val="24"/>
          <w:szCs w:val="24"/>
        </w:rPr>
        <w:t>)</w:t>
      </w:r>
    </w:p>
    <w:p w14:paraId="24437391" w14:textId="63236977" w:rsidR="002263DF" w:rsidRPr="005222DC" w:rsidRDefault="00235D55" w:rsidP="00C939AC">
      <w:pPr>
        <w:pStyle w:val="ListParagraph"/>
        <w:numPr>
          <w:ilvl w:val="0"/>
          <w:numId w:val="6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Discussion </w:t>
      </w:r>
      <w:r w:rsidR="1D8063ED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 b. Action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  </w:t>
      </w:r>
      <w:r w:rsidR="00D25283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</w:t>
      </w:r>
    </w:p>
    <w:p w14:paraId="572A47D4" w14:textId="77777777" w:rsidR="002263DF" w:rsidRPr="005222D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09D2C22C" w14:textId="774D86F1" w:rsidR="00EF5494" w:rsidRPr="005222DC" w:rsidRDefault="6F36CAE7" w:rsidP="61572277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Adopt 202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4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Budget (Resolution </w:t>
      </w:r>
      <w:r w:rsidR="008B60B2" w:rsidRPr="005222DC">
        <w:rPr>
          <w:rFonts w:ascii="Eras Light ITC" w:hAnsi="Eras Light ITC" w:cs="Narkisim"/>
          <w:b/>
          <w:bCs/>
          <w:sz w:val="24"/>
          <w:szCs w:val="24"/>
        </w:rPr>
        <w:t>#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2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3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-0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6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)</w:t>
      </w:r>
    </w:p>
    <w:p w14:paraId="620FD3F9" w14:textId="4EDC9E1F" w:rsidR="008156FA" w:rsidRPr="005222DC" w:rsidRDefault="008156FA" w:rsidP="008156FA">
      <w:pPr>
        <w:pStyle w:val="ListParagraph"/>
        <w:numPr>
          <w:ilvl w:val="0"/>
          <w:numId w:val="17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Discussion</w:t>
      </w:r>
      <w:r w:rsidR="00706ED3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</w:t>
      </w:r>
      <w:r w:rsidR="71DEC76A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b. Action</w:t>
      </w:r>
      <w:r w:rsidR="00706ED3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</w:t>
      </w:r>
    </w:p>
    <w:p w14:paraId="4AD8111F" w14:textId="77777777" w:rsidR="008156FA" w:rsidRPr="005222DC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b/>
          <w:bCs/>
          <w:sz w:val="24"/>
          <w:szCs w:val="24"/>
        </w:rPr>
      </w:pPr>
    </w:p>
    <w:p w14:paraId="6155B941" w14:textId="3C871EBF" w:rsidR="008E46DD" w:rsidRPr="005222DC" w:rsidRDefault="4A4A591A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Conditions of District</w:t>
      </w:r>
    </w:p>
    <w:p w14:paraId="13E7AE15" w14:textId="33477468" w:rsidR="00641272" w:rsidRPr="005222DC" w:rsidRDefault="177F1431" w:rsidP="61572277">
      <w:p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a.   Discussion</w:t>
      </w:r>
    </w:p>
    <w:p w14:paraId="69B138DE" w14:textId="14A4BAD4" w:rsidR="00641272" w:rsidRPr="005222DC" w:rsidRDefault="001C63F6" w:rsidP="61572277">
      <w:p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</w:t>
      </w:r>
    </w:p>
    <w:p w14:paraId="45FE1DE3" w14:textId="77777777" w:rsidR="00102B01" w:rsidRPr="005222DC" w:rsidRDefault="08EF3E4C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Approve 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 xml:space="preserve">the 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>202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4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Board Meeting Schedule. </w:t>
      </w:r>
    </w:p>
    <w:p w14:paraId="241D8035" w14:textId="3EB2E2D4" w:rsidR="00102B01" w:rsidRPr="005222DC" w:rsidRDefault="00102B01" w:rsidP="00B33B8C">
      <w:pPr>
        <w:spacing w:line="240" w:lineRule="auto"/>
        <w:ind w:left="720" w:firstLine="720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a.   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Discussion                             b. Action                                                   </w:t>
      </w:r>
    </w:p>
    <w:p w14:paraId="0C1283EF" w14:textId="40CD6EB9" w:rsidR="00765085" w:rsidRPr="005222DC" w:rsidRDefault="08EF3E4C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Board Member Items for January </w:t>
      </w:r>
      <w:r w:rsidR="00102B01" w:rsidRPr="005222DC">
        <w:rPr>
          <w:rFonts w:ascii="Eras Light ITC" w:hAnsi="Eras Light ITC" w:cs="Narkisim"/>
          <w:b/>
          <w:bCs/>
          <w:sz w:val="24"/>
          <w:szCs w:val="24"/>
        </w:rPr>
        <w:t>8</w:t>
      </w:r>
      <w:r w:rsidRPr="005222DC">
        <w:rPr>
          <w:rFonts w:ascii="Eras Light ITC" w:hAnsi="Eras Light ITC" w:cs="Narkisim"/>
          <w:b/>
          <w:bCs/>
          <w:sz w:val="24"/>
          <w:szCs w:val="24"/>
          <w:vertAlign w:val="superscript"/>
        </w:rPr>
        <w:t>th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Meeting</w:t>
      </w:r>
    </w:p>
    <w:p w14:paraId="17789BE7" w14:textId="00EAE9CF" w:rsidR="00A06DFF" w:rsidRPr="005222DC" w:rsidRDefault="004F0EA5" w:rsidP="61572277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Discussion     </w:t>
      </w:r>
      <w:r w:rsidR="1437050C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b. Action</w:t>
      </w:r>
      <w:r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</w:t>
      </w:r>
      <w:r w:rsidR="00A06DFF" w:rsidRPr="005222DC">
        <w:rPr>
          <w:rFonts w:ascii="Eras Light ITC" w:hAnsi="Eras Light ITC" w:cs="Narkisim"/>
          <w:b/>
          <w:bCs/>
          <w:sz w:val="24"/>
          <w:szCs w:val="24"/>
        </w:rPr>
        <w:t xml:space="preserve">                            </w:t>
      </w:r>
    </w:p>
    <w:p w14:paraId="0901BC45" w14:textId="77777777" w:rsidR="002263DF" w:rsidRPr="005222D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22A06442" w14:textId="77777777" w:rsidR="00A06DFF" w:rsidRPr="005222DC" w:rsidRDefault="00A06DFF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Approve Bills</w:t>
      </w:r>
    </w:p>
    <w:p w14:paraId="7E32EC7F" w14:textId="77777777" w:rsidR="00A06DFF" w:rsidRPr="005222DC" w:rsidRDefault="00A06DFF" w:rsidP="002263DF">
      <w:pPr>
        <w:pStyle w:val="ListParagraph"/>
        <w:numPr>
          <w:ilvl w:val="0"/>
          <w:numId w:val="12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Discussion                               b. Action</w:t>
      </w:r>
    </w:p>
    <w:p w14:paraId="02A7D102" w14:textId="77777777" w:rsidR="002263DF" w:rsidRPr="005222D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</w:p>
    <w:p w14:paraId="7B09D96B" w14:textId="77777777" w:rsidR="00650E9E" w:rsidRPr="005222DC" w:rsidRDefault="00A06DFF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5222DC">
        <w:rPr>
          <w:rFonts w:ascii="Eras Light ITC" w:hAnsi="Eras Light ITC" w:cs="Narkisim"/>
          <w:b/>
          <w:bCs/>
          <w:sz w:val="24"/>
          <w:szCs w:val="24"/>
        </w:rPr>
        <w:t>Adjourn</w:t>
      </w:r>
    </w:p>
    <w:sectPr w:rsidR="00650E9E" w:rsidRPr="005222DC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F69C" w14:textId="77777777" w:rsidR="00593AB0" w:rsidRDefault="00593AB0" w:rsidP="00934636">
      <w:pPr>
        <w:spacing w:after="0" w:line="240" w:lineRule="auto"/>
      </w:pPr>
      <w:r>
        <w:separator/>
      </w:r>
    </w:p>
  </w:endnote>
  <w:endnote w:type="continuationSeparator" w:id="0">
    <w:p w14:paraId="7E470562" w14:textId="77777777" w:rsidR="00593AB0" w:rsidRDefault="00593AB0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DBEBE" w14:textId="77777777" w:rsidR="00593AB0" w:rsidRDefault="00593AB0" w:rsidP="00934636">
      <w:pPr>
        <w:spacing w:after="0" w:line="240" w:lineRule="auto"/>
      </w:pPr>
      <w:r>
        <w:separator/>
      </w:r>
    </w:p>
  </w:footnote>
  <w:footnote w:type="continuationSeparator" w:id="0">
    <w:p w14:paraId="1B7BC3B1" w14:textId="77777777" w:rsidR="00593AB0" w:rsidRDefault="00593AB0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7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8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9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2" w15:restartNumberingAfterBreak="0">
    <w:nsid w:val="58870900"/>
    <w:multiLevelType w:val="hybridMultilevel"/>
    <w:tmpl w:val="F2FC5E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5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6" w15:restartNumberingAfterBreak="0">
    <w:nsid w:val="7DCF3410"/>
    <w:multiLevelType w:val="hybridMultilevel"/>
    <w:tmpl w:val="242E4A20"/>
    <w:lvl w:ilvl="0" w:tplc="35A43FA6">
      <w:start w:val="1"/>
      <w:numFmt w:val="decimal"/>
      <w:lvlText w:val="%1."/>
      <w:lvlJc w:val="left"/>
      <w:pPr>
        <w:ind w:left="720" w:hanging="360"/>
      </w:pPr>
    </w:lvl>
    <w:lvl w:ilvl="1" w:tplc="450066DE">
      <w:start w:val="1"/>
      <w:numFmt w:val="lowerLetter"/>
      <w:lvlText w:val="%2."/>
      <w:lvlJc w:val="left"/>
      <w:pPr>
        <w:ind w:left="1440" w:hanging="360"/>
      </w:pPr>
    </w:lvl>
    <w:lvl w:ilvl="2" w:tplc="B25E586A">
      <w:start w:val="1"/>
      <w:numFmt w:val="lowerRoman"/>
      <w:lvlText w:val="%3."/>
      <w:lvlJc w:val="right"/>
      <w:pPr>
        <w:ind w:left="2160" w:hanging="180"/>
      </w:pPr>
    </w:lvl>
    <w:lvl w:ilvl="3" w:tplc="69067A42">
      <w:start w:val="1"/>
      <w:numFmt w:val="decimal"/>
      <w:lvlText w:val="%4."/>
      <w:lvlJc w:val="left"/>
      <w:pPr>
        <w:ind w:left="2880" w:hanging="360"/>
      </w:pPr>
    </w:lvl>
    <w:lvl w:ilvl="4" w:tplc="C1C64BD6">
      <w:start w:val="1"/>
      <w:numFmt w:val="lowerLetter"/>
      <w:lvlText w:val="%5."/>
      <w:lvlJc w:val="left"/>
      <w:pPr>
        <w:ind w:left="3600" w:hanging="360"/>
      </w:pPr>
    </w:lvl>
    <w:lvl w:ilvl="5" w:tplc="D8BAEE64">
      <w:start w:val="1"/>
      <w:numFmt w:val="lowerRoman"/>
      <w:lvlText w:val="%6."/>
      <w:lvlJc w:val="right"/>
      <w:pPr>
        <w:ind w:left="4320" w:hanging="180"/>
      </w:pPr>
    </w:lvl>
    <w:lvl w:ilvl="6" w:tplc="2768183C">
      <w:start w:val="1"/>
      <w:numFmt w:val="decimal"/>
      <w:lvlText w:val="%7."/>
      <w:lvlJc w:val="left"/>
      <w:pPr>
        <w:ind w:left="5040" w:hanging="360"/>
      </w:pPr>
    </w:lvl>
    <w:lvl w:ilvl="7" w:tplc="FFEA54A2">
      <w:start w:val="1"/>
      <w:numFmt w:val="lowerLetter"/>
      <w:lvlText w:val="%8."/>
      <w:lvlJc w:val="left"/>
      <w:pPr>
        <w:ind w:left="5760" w:hanging="360"/>
      </w:pPr>
    </w:lvl>
    <w:lvl w:ilvl="8" w:tplc="1B281CC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2066173048">
    <w:abstractNumId w:val="16"/>
  </w:num>
  <w:num w:numId="2" w16cid:durableId="1479344288">
    <w:abstractNumId w:val="12"/>
  </w:num>
  <w:num w:numId="3" w16cid:durableId="1482499326">
    <w:abstractNumId w:val="6"/>
  </w:num>
  <w:num w:numId="4" w16cid:durableId="2070300182">
    <w:abstractNumId w:val="13"/>
  </w:num>
  <w:num w:numId="5" w16cid:durableId="71398470">
    <w:abstractNumId w:val="15"/>
  </w:num>
  <w:num w:numId="6" w16cid:durableId="1507398936">
    <w:abstractNumId w:val="9"/>
  </w:num>
  <w:num w:numId="7" w16cid:durableId="299847474">
    <w:abstractNumId w:val="4"/>
  </w:num>
  <w:num w:numId="8" w16cid:durableId="2032140842">
    <w:abstractNumId w:val="2"/>
  </w:num>
  <w:num w:numId="9" w16cid:durableId="1195339422">
    <w:abstractNumId w:val="8"/>
  </w:num>
  <w:num w:numId="10" w16cid:durableId="263273667">
    <w:abstractNumId w:val="1"/>
  </w:num>
  <w:num w:numId="11" w16cid:durableId="1432360369">
    <w:abstractNumId w:val="14"/>
  </w:num>
  <w:num w:numId="12" w16cid:durableId="817307921">
    <w:abstractNumId w:val="17"/>
  </w:num>
  <w:num w:numId="13" w16cid:durableId="1897157075">
    <w:abstractNumId w:val="7"/>
  </w:num>
  <w:num w:numId="14" w16cid:durableId="811026432">
    <w:abstractNumId w:val="10"/>
  </w:num>
  <w:num w:numId="15" w16cid:durableId="502210296">
    <w:abstractNumId w:val="5"/>
  </w:num>
  <w:num w:numId="16" w16cid:durableId="62798066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75182116">
    <w:abstractNumId w:val="3"/>
  </w:num>
  <w:num w:numId="18" w16cid:durableId="1824931460">
    <w:abstractNumId w:val="0"/>
  </w:num>
  <w:num w:numId="19" w16cid:durableId="11808489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Tc0AVJGBuYWlko6SsGpxcWZ+XkgBUa1ANYGqegsAAAA"/>
  </w:docVars>
  <w:rsids>
    <w:rsidRoot w:val="00D21515"/>
    <w:rsid w:val="00006FDB"/>
    <w:rsid w:val="000278F4"/>
    <w:rsid w:val="000304CA"/>
    <w:rsid w:val="0005371D"/>
    <w:rsid w:val="00070BB3"/>
    <w:rsid w:val="0008109D"/>
    <w:rsid w:val="00082DDE"/>
    <w:rsid w:val="000A1B65"/>
    <w:rsid w:val="000A6A3F"/>
    <w:rsid w:val="000A7270"/>
    <w:rsid w:val="000C6280"/>
    <w:rsid w:val="000C65D5"/>
    <w:rsid w:val="000D0EEF"/>
    <w:rsid w:val="000D1423"/>
    <w:rsid w:val="000D42DA"/>
    <w:rsid w:val="000E12DB"/>
    <w:rsid w:val="000E290E"/>
    <w:rsid w:val="00102B01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5D55"/>
    <w:rsid w:val="002625A8"/>
    <w:rsid w:val="00262922"/>
    <w:rsid w:val="00284C08"/>
    <w:rsid w:val="0029623A"/>
    <w:rsid w:val="002A1C64"/>
    <w:rsid w:val="002C005F"/>
    <w:rsid w:val="002D25E2"/>
    <w:rsid w:val="002D5028"/>
    <w:rsid w:val="002E0D30"/>
    <w:rsid w:val="002E3B42"/>
    <w:rsid w:val="002F7798"/>
    <w:rsid w:val="00304622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9510E"/>
    <w:rsid w:val="003A0350"/>
    <w:rsid w:val="003C35AA"/>
    <w:rsid w:val="003D6D82"/>
    <w:rsid w:val="003F21B6"/>
    <w:rsid w:val="003F2A08"/>
    <w:rsid w:val="00404FB2"/>
    <w:rsid w:val="00413C1C"/>
    <w:rsid w:val="004155F4"/>
    <w:rsid w:val="00423B89"/>
    <w:rsid w:val="0042450E"/>
    <w:rsid w:val="0044780C"/>
    <w:rsid w:val="0047671A"/>
    <w:rsid w:val="0048205C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22DC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93AB0"/>
    <w:rsid w:val="005A1034"/>
    <w:rsid w:val="005A19F4"/>
    <w:rsid w:val="005A4164"/>
    <w:rsid w:val="005B3BDE"/>
    <w:rsid w:val="005B60E6"/>
    <w:rsid w:val="005C5352"/>
    <w:rsid w:val="005D0BCA"/>
    <w:rsid w:val="005F5284"/>
    <w:rsid w:val="00600EBD"/>
    <w:rsid w:val="00641272"/>
    <w:rsid w:val="00644F7A"/>
    <w:rsid w:val="00650E9E"/>
    <w:rsid w:val="006544E0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156FA"/>
    <w:rsid w:val="008313F3"/>
    <w:rsid w:val="008332CA"/>
    <w:rsid w:val="0083385E"/>
    <w:rsid w:val="00840A46"/>
    <w:rsid w:val="00856B74"/>
    <w:rsid w:val="00856CD9"/>
    <w:rsid w:val="008610CD"/>
    <w:rsid w:val="008732D6"/>
    <w:rsid w:val="008852EA"/>
    <w:rsid w:val="008A182D"/>
    <w:rsid w:val="008A4D96"/>
    <w:rsid w:val="008A5704"/>
    <w:rsid w:val="008B04C0"/>
    <w:rsid w:val="008B1827"/>
    <w:rsid w:val="008B2E75"/>
    <w:rsid w:val="008B60B0"/>
    <w:rsid w:val="008B60B2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6B91"/>
    <w:rsid w:val="00A50799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3B8C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93834"/>
    <w:rsid w:val="00C9501C"/>
    <w:rsid w:val="00C9644E"/>
    <w:rsid w:val="00CB1BF8"/>
    <w:rsid w:val="00CC06EA"/>
    <w:rsid w:val="00CC4A5C"/>
    <w:rsid w:val="00CD360C"/>
    <w:rsid w:val="00CE2B6D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2909"/>
    <w:rsid w:val="00EF5494"/>
    <w:rsid w:val="00F03522"/>
    <w:rsid w:val="00F068DD"/>
    <w:rsid w:val="00F222F3"/>
    <w:rsid w:val="00F2284E"/>
    <w:rsid w:val="00F3112F"/>
    <w:rsid w:val="00F31910"/>
    <w:rsid w:val="00F53410"/>
    <w:rsid w:val="00F564DF"/>
    <w:rsid w:val="00F6012D"/>
    <w:rsid w:val="00F632B4"/>
    <w:rsid w:val="00F807AF"/>
    <w:rsid w:val="00F81372"/>
    <w:rsid w:val="00FA66C6"/>
    <w:rsid w:val="00FB2FB3"/>
    <w:rsid w:val="00FE1C4F"/>
    <w:rsid w:val="07C05BD1"/>
    <w:rsid w:val="0891CFDB"/>
    <w:rsid w:val="08EF3E4C"/>
    <w:rsid w:val="0C9BBA7A"/>
    <w:rsid w:val="0D6E4A83"/>
    <w:rsid w:val="0E1E627E"/>
    <w:rsid w:val="1437050C"/>
    <w:rsid w:val="14C7E147"/>
    <w:rsid w:val="14CC9167"/>
    <w:rsid w:val="175E6507"/>
    <w:rsid w:val="177F1431"/>
    <w:rsid w:val="1789F762"/>
    <w:rsid w:val="1D54FE1C"/>
    <w:rsid w:val="1D8063ED"/>
    <w:rsid w:val="1F22FE7C"/>
    <w:rsid w:val="24BF7A3E"/>
    <w:rsid w:val="25BF9013"/>
    <w:rsid w:val="26F0E793"/>
    <w:rsid w:val="28271E13"/>
    <w:rsid w:val="28E853DE"/>
    <w:rsid w:val="2A6AFBE2"/>
    <w:rsid w:val="2CE184EF"/>
    <w:rsid w:val="2DA29CA4"/>
    <w:rsid w:val="2F3E6D05"/>
    <w:rsid w:val="36B04E73"/>
    <w:rsid w:val="39E7EF35"/>
    <w:rsid w:val="3AEDBA66"/>
    <w:rsid w:val="3C68A592"/>
    <w:rsid w:val="43FD9EBE"/>
    <w:rsid w:val="451BC4E5"/>
    <w:rsid w:val="4A4A591A"/>
    <w:rsid w:val="4AD8DCB9"/>
    <w:rsid w:val="4C21D900"/>
    <w:rsid w:val="4CDE2135"/>
    <w:rsid w:val="50F54A23"/>
    <w:rsid w:val="5211126A"/>
    <w:rsid w:val="56A355DC"/>
    <w:rsid w:val="57614D49"/>
    <w:rsid w:val="5F1A3514"/>
    <w:rsid w:val="5FB3658B"/>
    <w:rsid w:val="6063607F"/>
    <w:rsid w:val="61183115"/>
    <w:rsid w:val="61572277"/>
    <w:rsid w:val="62699E1F"/>
    <w:rsid w:val="64B813CE"/>
    <w:rsid w:val="691DE387"/>
    <w:rsid w:val="6AE4DD5B"/>
    <w:rsid w:val="6EC68103"/>
    <w:rsid w:val="6F36CAE7"/>
    <w:rsid w:val="71DEC76A"/>
    <w:rsid w:val="73110428"/>
    <w:rsid w:val="74EB177A"/>
    <w:rsid w:val="76D78AF6"/>
    <w:rsid w:val="785A32FA"/>
    <w:rsid w:val="79929F97"/>
    <w:rsid w:val="7B91D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051</Characters>
  <Application>Microsoft Office Word</Application>
  <DocSecurity>0</DocSecurity>
  <Lines>87</Lines>
  <Paragraphs>69</Paragraphs>
  <ScaleCrop>false</ScaleCrop>
  <Company>Microsoft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Hougaard</dc:creator>
  <cp:lastModifiedBy>Dan McBride</cp:lastModifiedBy>
  <cp:revision>2</cp:revision>
  <cp:lastPrinted>2018-01-02T21:05:00Z</cp:lastPrinted>
  <dcterms:created xsi:type="dcterms:W3CDTF">2023-12-04T16:50:00Z</dcterms:created>
  <dcterms:modified xsi:type="dcterms:W3CDTF">2023-12-0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eec7ffc4da22d81e1e1d431ab9859f32a39282aa639b0908377c75bcd0fa75</vt:lpwstr>
  </property>
</Properties>
</file>